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4E902" w14:textId="77777777" w:rsidR="00561F29" w:rsidRPr="000A30D8" w:rsidRDefault="00561F29" w:rsidP="00561F2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49/24</w:t>
      </w:r>
    </w:p>
    <w:p w14:paraId="742BBF0D" w14:textId="77777777" w:rsidR="00561F29" w:rsidRPr="000A30D8" w:rsidRDefault="00561F29" w:rsidP="00561F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4D4D40F2" w14:textId="77777777" w:rsidR="00561F29" w:rsidRPr="000A30D8" w:rsidRDefault="00561F29" w:rsidP="00561F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3041/24</w:t>
      </w:r>
    </w:p>
    <w:p w14:paraId="27C15B0F" w14:textId="77777777" w:rsidR="00561F29" w:rsidRPr="000A30D8" w:rsidRDefault="00561F29" w:rsidP="00561F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3FCF0B71" w14:textId="09373712" w:rsidR="00561F29" w:rsidRPr="000A30D8" w:rsidRDefault="00561F29" w:rsidP="00561F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8 de octubre de 2024</w:t>
      </w:r>
      <w:bookmarkStart w:id="0" w:name="_GoBack"/>
      <w:bookmarkEnd w:id="0"/>
    </w:p>
    <w:p w14:paraId="04F6C259" w14:textId="77777777" w:rsidR="00561F29" w:rsidRPr="000A30D8" w:rsidRDefault="00561F29" w:rsidP="00561F29">
      <w:pPr>
        <w:spacing w:line="260" w:lineRule="exact"/>
        <w:jc w:val="both"/>
        <w:rPr>
          <w:lang w:val="es-ES"/>
        </w:rPr>
      </w:pPr>
    </w:p>
    <w:p w14:paraId="098A9113" w14:textId="77777777" w:rsidR="00561F29" w:rsidRPr="000A30D8" w:rsidRDefault="00561F29" w:rsidP="00561F29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23EC36FB" w14:textId="77777777" w:rsidR="00561F29" w:rsidRPr="000A30D8" w:rsidRDefault="00561F29" w:rsidP="00561F29">
      <w:pPr>
        <w:spacing w:line="260" w:lineRule="exact"/>
        <w:jc w:val="both"/>
        <w:rPr>
          <w:bCs/>
          <w:lang w:val="es-ES_tradnl"/>
        </w:rPr>
      </w:pPr>
    </w:p>
    <w:p w14:paraId="3806140D" w14:textId="77777777" w:rsidR="00561F29" w:rsidRPr="000A30D8" w:rsidRDefault="00561F29" w:rsidP="00561F29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</w:t>
      </w:r>
      <w:r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>
        <w:rPr>
          <w:bCs/>
          <w:lang w:val="es-ES_tradnl"/>
        </w:rPr>
        <w:t xml:space="preserve">ta. Valentina </w:t>
      </w:r>
      <w:proofErr w:type="spellStart"/>
      <w:r>
        <w:rPr>
          <w:bCs/>
          <w:lang w:val="es-ES_tradnl"/>
        </w:rPr>
        <w:t>Cambiaso</w:t>
      </w:r>
      <w:proofErr w:type="spellEnd"/>
      <w:r w:rsidRPr="000A30D8">
        <w:rPr>
          <w:b/>
          <w:color w:val="000000"/>
          <w:lang w:val="es-ES_tradnl"/>
        </w:rPr>
        <w:t xml:space="preserve"> </w:t>
      </w:r>
      <w:r>
        <w:rPr>
          <w:bCs/>
          <w:lang w:val="es-ES_tradnl"/>
        </w:rPr>
        <w:t>(Leg.15950*Cargo de Planta 27022114</w:t>
      </w:r>
      <w:r w:rsidRPr="000A30D8">
        <w:rPr>
          <w:bCs/>
          <w:lang w:val="es-ES_tradnl"/>
        </w:rPr>
        <w:t>) en un cargo de Ayudante “B” en la asigna</w:t>
      </w:r>
      <w:r>
        <w:rPr>
          <w:bCs/>
          <w:lang w:val="es-ES_tradnl"/>
        </w:rPr>
        <w:t>tura “Lenguajes Formales y Autómatas</w:t>
      </w:r>
      <w:r w:rsidRPr="000A30D8">
        <w:rPr>
          <w:bCs/>
          <w:lang w:val="es-ES_tradnl"/>
        </w:rPr>
        <w:t>”;</w:t>
      </w:r>
    </w:p>
    <w:p w14:paraId="5C3BFA88" w14:textId="77777777" w:rsidR="00561F29" w:rsidRPr="000A30D8" w:rsidRDefault="00561F29" w:rsidP="00561F29">
      <w:pPr>
        <w:spacing w:line="260" w:lineRule="exact"/>
        <w:jc w:val="both"/>
        <w:rPr>
          <w:bCs/>
          <w:lang w:val="es-ES_tradnl"/>
        </w:rPr>
      </w:pPr>
    </w:p>
    <w:p w14:paraId="04071C03" w14:textId="77777777" w:rsidR="00561F29" w:rsidRPr="00DB56D4" w:rsidRDefault="00561F29" w:rsidP="00561F29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DB56D4">
        <w:rPr>
          <w:bCs/>
          <w:lang w:val="es-ES" w:eastAsia="es-ES"/>
        </w:rPr>
        <w:t xml:space="preserve">El cargo de Ayudante de docencia “B” en la asignatura </w:t>
      </w:r>
      <w:r>
        <w:rPr>
          <w:bCs/>
          <w:lang w:val="es-ES_tradnl" w:eastAsia="es-ES"/>
        </w:rPr>
        <w:t>“Resolución de Problemas y Algoritmos” (*Cargo de Planta 27022104</w:t>
      </w:r>
      <w:r w:rsidRPr="00DB56D4">
        <w:rPr>
          <w:bCs/>
          <w:lang w:val="es-ES_tradnl" w:eastAsia="es-ES"/>
        </w:rPr>
        <w:t>)</w:t>
      </w:r>
      <w:r w:rsidRPr="00DB56D4">
        <w:rPr>
          <w:bCs/>
          <w:lang w:val="es-ES_tradnl"/>
        </w:rPr>
        <w:t xml:space="preserve"> llamado a c</w:t>
      </w:r>
      <w:r>
        <w:rPr>
          <w:bCs/>
          <w:lang w:val="es-ES_tradnl"/>
        </w:rPr>
        <w:t>oncurso por resolución CDCIC-132/24*Expe.1709/24</w:t>
      </w:r>
      <w:r w:rsidRPr="00DB56D4">
        <w:rPr>
          <w:bCs/>
          <w:lang w:val="es-ES_tradnl"/>
        </w:rPr>
        <w:t xml:space="preserve"> y declara</w:t>
      </w:r>
      <w:r>
        <w:rPr>
          <w:bCs/>
          <w:lang w:val="es-ES_tradnl"/>
        </w:rPr>
        <w:t>do desierto por resol. CDCIC-223/24</w:t>
      </w:r>
      <w:r w:rsidRPr="00DB56D4">
        <w:rPr>
          <w:bCs/>
          <w:lang w:val="es-ES"/>
        </w:rPr>
        <w:t xml:space="preserve"> (ex</w:t>
      </w:r>
      <w:r>
        <w:rPr>
          <w:bCs/>
          <w:lang w:val="es-ES_tradnl"/>
        </w:rPr>
        <w:t xml:space="preserve"> Marín Leg.16102</w:t>
      </w:r>
      <w:r w:rsidRPr="00DB56D4">
        <w:rPr>
          <w:bCs/>
          <w:lang w:val="es-ES_tradnl"/>
        </w:rPr>
        <w:t xml:space="preserve">); </w:t>
      </w:r>
    </w:p>
    <w:p w14:paraId="1FCA4215" w14:textId="77777777" w:rsidR="00561F29" w:rsidRDefault="00561F29" w:rsidP="00561F29">
      <w:pPr>
        <w:spacing w:line="260" w:lineRule="exact"/>
        <w:ind w:firstLine="851"/>
        <w:jc w:val="both"/>
        <w:rPr>
          <w:bCs/>
          <w:lang w:val="es-ES" w:eastAsia="es-ES"/>
        </w:rPr>
      </w:pPr>
    </w:p>
    <w:p w14:paraId="2D55F2CD" w14:textId="77777777" w:rsidR="00561F29" w:rsidRPr="00DB56D4" w:rsidRDefault="00561F29" w:rsidP="00561F29">
      <w:pPr>
        <w:spacing w:line="260" w:lineRule="exact"/>
        <w:ind w:firstLine="851"/>
        <w:jc w:val="both"/>
        <w:rPr>
          <w:bCs/>
          <w:lang w:val="es-ES_tradnl" w:eastAsia="es-ES"/>
        </w:rPr>
      </w:pPr>
      <w:r w:rsidRPr="00DB56D4">
        <w:rPr>
          <w:bCs/>
          <w:lang w:val="es-ES" w:eastAsia="es-ES"/>
        </w:rPr>
        <w:t xml:space="preserve">El cargo de Ayudante de docencia “B” en la asignatura </w:t>
      </w:r>
      <w:r>
        <w:rPr>
          <w:bCs/>
          <w:lang w:val="es-ES_tradnl" w:eastAsia="es-ES"/>
        </w:rPr>
        <w:t>“Resolución de Problemas y Algoritmos” (*Cargo de Planta 27023814</w:t>
      </w:r>
      <w:r w:rsidRPr="00DB56D4">
        <w:rPr>
          <w:bCs/>
          <w:lang w:val="es-ES_tradnl" w:eastAsia="es-ES"/>
        </w:rPr>
        <w:t>)</w:t>
      </w:r>
      <w:r w:rsidRPr="00DB56D4">
        <w:rPr>
          <w:bCs/>
          <w:lang w:val="es-ES_tradnl"/>
        </w:rPr>
        <w:t xml:space="preserve"> llamado a c</w:t>
      </w:r>
      <w:r>
        <w:rPr>
          <w:bCs/>
          <w:lang w:val="es-ES_tradnl"/>
        </w:rPr>
        <w:t>oncurso por resolución CDCIC-132/24*Expe.1709/24</w:t>
      </w:r>
      <w:r w:rsidRPr="00DB56D4">
        <w:rPr>
          <w:bCs/>
          <w:lang w:val="es-ES_tradnl"/>
        </w:rPr>
        <w:t xml:space="preserve"> y declara</w:t>
      </w:r>
      <w:r>
        <w:rPr>
          <w:bCs/>
          <w:lang w:val="es-ES_tradnl"/>
        </w:rPr>
        <w:t>do desierto por resol. CDCIC-224/24</w:t>
      </w:r>
      <w:r w:rsidRPr="00DB56D4">
        <w:rPr>
          <w:bCs/>
          <w:lang w:val="es-ES"/>
        </w:rPr>
        <w:t xml:space="preserve"> (ex</w:t>
      </w:r>
      <w:r>
        <w:rPr>
          <w:bCs/>
          <w:lang w:val="es-ES_tradnl"/>
        </w:rPr>
        <w:t xml:space="preserve"> </w:t>
      </w:r>
      <w:proofErr w:type="spellStart"/>
      <w:r>
        <w:rPr>
          <w:bCs/>
          <w:lang w:val="es-ES_tradnl"/>
        </w:rPr>
        <w:t>Rychert</w:t>
      </w:r>
      <w:proofErr w:type="spellEnd"/>
      <w:r>
        <w:rPr>
          <w:bCs/>
          <w:lang w:val="es-ES_tradnl"/>
        </w:rPr>
        <w:t xml:space="preserve"> Leg.15270</w:t>
      </w:r>
      <w:r w:rsidRPr="00DB56D4">
        <w:rPr>
          <w:bCs/>
          <w:lang w:val="es-ES_tradnl"/>
        </w:rPr>
        <w:t>);</w:t>
      </w:r>
      <w:r>
        <w:rPr>
          <w:bCs/>
          <w:lang w:val="es-ES_tradnl"/>
        </w:rPr>
        <w:t xml:space="preserve"> y</w:t>
      </w:r>
      <w:r w:rsidRPr="00DB56D4">
        <w:rPr>
          <w:bCs/>
          <w:lang w:val="es-ES_tradnl"/>
        </w:rPr>
        <w:t xml:space="preserve"> </w:t>
      </w:r>
    </w:p>
    <w:p w14:paraId="55506DC6" w14:textId="77777777" w:rsidR="00561F29" w:rsidRPr="000A30D8" w:rsidRDefault="00561F29" w:rsidP="00561F29">
      <w:pPr>
        <w:spacing w:line="260" w:lineRule="exact"/>
        <w:jc w:val="both"/>
        <w:rPr>
          <w:bCs/>
          <w:lang w:val="es-ES_tradnl"/>
        </w:rPr>
      </w:pPr>
    </w:p>
    <w:p w14:paraId="099033D4" w14:textId="77777777" w:rsidR="00561F29" w:rsidRPr="000A30D8" w:rsidRDefault="00561F29" w:rsidP="00561F29">
      <w:pPr>
        <w:spacing w:line="260" w:lineRule="exact"/>
        <w:jc w:val="both"/>
        <w:rPr>
          <w:bCs/>
          <w:lang w:val="es-ES"/>
        </w:rPr>
      </w:pPr>
    </w:p>
    <w:p w14:paraId="7C20F8E5" w14:textId="77777777" w:rsidR="00561F29" w:rsidRPr="000A30D8" w:rsidRDefault="00561F29" w:rsidP="00561F29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17F961D4" w14:textId="77777777" w:rsidR="00561F29" w:rsidRPr="000A30D8" w:rsidRDefault="00561F29" w:rsidP="00561F29">
      <w:pPr>
        <w:spacing w:line="260" w:lineRule="exact"/>
        <w:ind w:right="-29"/>
        <w:jc w:val="both"/>
        <w:rPr>
          <w:lang w:val="es-ES"/>
        </w:rPr>
      </w:pPr>
    </w:p>
    <w:p w14:paraId="552AC693" w14:textId="77777777" w:rsidR="00561F29" w:rsidRDefault="00561F29" w:rsidP="00561F29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4</w:t>
      </w:r>
      <w:r w:rsidRPr="000A30D8">
        <w:rPr>
          <w:lang w:val="es-ES"/>
        </w:rPr>
        <w:t>;</w:t>
      </w:r>
    </w:p>
    <w:p w14:paraId="6510D6F5" w14:textId="77777777" w:rsidR="00561F29" w:rsidRDefault="00561F29" w:rsidP="00561F29">
      <w:pPr>
        <w:jc w:val="both"/>
        <w:rPr>
          <w:lang w:val="es-ES" w:eastAsia="es-ES"/>
        </w:rPr>
      </w:pPr>
    </w:p>
    <w:p w14:paraId="521361E0" w14:textId="77777777" w:rsidR="00561F29" w:rsidRPr="000A30D8" w:rsidRDefault="00561F29" w:rsidP="00561F29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17 de septiembre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4C9EA54B" w14:textId="77777777" w:rsidR="00561F29" w:rsidRPr="00E20900" w:rsidRDefault="00561F29" w:rsidP="00561F2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7D37FCB1" w14:textId="77777777" w:rsidR="00561F29" w:rsidRPr="000A30D8" w:rsidRDefault="00561F29" w:rsidP="00561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67E61952" w14:textId="77777777" w:rsidR="00561F29" w:rsidRPr="000A30D8" w:rsidRDefault="00561F29" w:rsidP="00561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016644EC" w14:textId="77777777" w:rsidR="00561F29" w:rsidRPr="000A30D8" w:rsidRDefault="00561F29" w:rsidP="00561F29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4B6EB4F3" w14:textId="77777777" w:rsidR="00561F29" w:rsidRPr="000A30D8" w:rsidRDefault="00561F29" w:rsidP="00561F29">
      <w:pPr>
        <w:spacing w:line="260" w:lineRule="exact"/>
        <w:jc w:val="both"/>
        <w:rPr>
          <w:b/>
          <w:szCs w:val="20"/>
          <w:lang w:val="es-ES"/>
        </w:rPr>
      </w:pPr>
    </w:p>
    <w:p w14:paraId="7120B65A" w14:textId="77777777" w:rsidR="00561F29" w:rsidRPr="000A30D8" w:rsidRDefault="00561F29" w:rsidP="00561F29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0F008B77" w14:textId="77777777" w:rsidR="00561F29" w:rsidRPr="000A30D8" w:rsidRDefault="00561F29" w:rsidP="00561F29">
      <w:pPr>
        <w:spacing w:line="260" w:lineRule="exact"/>
        <w:rPr>
          <w:b/>
          <w:lang w:val="es-ES"/>
        </w:rPr>
      </w:pPr>
    </w:p>
    <w:p w14:paraId="22F315F2" w14:textId="77777777" w:rsidR="00561F29" w:rsidRPr="000A30D8" w:rsidRDefault="00561F29" w:rsidP="00561F29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14:paraId="629DA3DA" w14:textId="77777777" w:rsidR="00561F29" w:rsidRPr="000A30D8" w:rsidRDefault="00561F29" w:rsidP="00561F29">
      <w:pPr>
        <w:spacing w:line="260" w:lineRule="exact"/>
        <w:jc w:val="both"/>
        <w:rPr>
          <w:b/>
          <w:szCs w:val="20"/>
          <w:lang w:val="es-ES"/>
        </w:rPr>
      </w:pPr>
    </w:p>
    <w:p w14:paraId="54A3D236" w14:textId="77777777" w:rsidR="00561F29" w:rsidRPr="000A30D8" w:rsidRDefault="00561F29" w:rsidP="00561F29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Dos (02</w:t>
      </w:r>
      <w:r w:rsidRPr="000A30D8">
        <w:rPr>
          <w:lang w:val="es-ES"/>
        </w:rPr>
        <w:t>) cargo</w:t>
      </w:r>
      <w:r>
        <w:rPr>
          <w:lang w:val="es-ES"/>
        </w:rPr>
        <w:t>s</w:t>
      </w:r>
      <w:r w:rsidRPr="000A30D8">
        <w:rPr>
          <w:lang w:val="es-ES"/>
        </w:rPr>
        <w:t xml:space="preserve">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Resolución de Problemas y Algoritmos” (Cód. 5793)</w:t>
      </w:r>
      <w:r>
        <w:rPr>
          <w:b/>
          <w:lang w:val="es-ES"/>
        </w:rPr>
        <w:t>;</w:t>
      </w:r>
    </w:p>
    <w:p w14:paraId="2BC450AA" w14:textId="77777777" w:rsidR="00561F29" w:rsidRDefault="00561F29" w:rsidP="00561F29">
      <w:pPr>
        <w:spacing w:line="260" w:lineRule="exact"/>
        <w:jc w:val="both"/>
        <w:rPr>
          <w:lang w:val="es-ES"/>
        </w:rPr>
      </w:pPr>
    </w:p>
    <w:p w14:paraId="25574494" w14:textId="77777777" w:rsidR="00561F29" w:rsidRPr="000A30D8" w:rsidRDefault="00561F29" w:rsidP="00561F29">
      <w:pPr>
        <w:spacing w:line="260" w:lineRule="exact"/>
        <w:jc w:val="both"/>
        <w:rPr>
          <w:b/>
          <w:lang w:val="es-ES"/>
        </w:rPr>
      </w:pPr>
    </w:p>
    <w:p w14:paraId="1FEEABCC" w14:textId="77777777" w:rsidR="00561F29" w:rsidRPr="000A30D8" w:rsidRDefault="00561F29" w:rsidP="00561F29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14:paraId="22417645" w14:textId="77777777" w:rsidR="00561F29" w:rsidRPr="000A30D8" w:rsidRDefault="00561F29" w:rsidP="00561F29">
      <w:pPr>
        <w:spacing w:line="260" w:lineRule="exact"/>
        <w:jc w:val="both"/>
        <w:rPr>
          <w:b/>
          <w:szCs w:val="20"/>
          <w:lang w:val="es-ES"/>
        </w:rPr>
      </w:pPr>
    </w:p>
    <w:p w14:paraId="446301A5" w14:textId="77777777" w:rsidR="00561F29" w:rsidRPr="000A30D8" w:rsidRDefault="00561F29" w:rsidP="00561F29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Lenguajes Formales y Autómatas” (Cód. 7791)</w:t>
      </w:r>
      <w:r w:rsidRPr="000A30D8">
        <w:rPr>
          <w:b/>
          <w:lang w:val="es-ES"/>
        </w:rPr>
        <w:t>;</w:t>
      </w:r>
    </w:p>
    <w:p w14:paraId="2542E2D9" w14:textId="77777777" w:rsidR="00561F29" w:rsidRDefault="00561F29" w:rsidP="00561F29">
      <w:pPr>
        <w:spacing w:line="260" w:lineRule="exact"/>
        <w:jc w:val="both"/>
        <w:rPr>
          <w:b/>
          <w:szCs w:val="20"/>
          <w:lang w:val="es-ES"/>
        </w:rPr>
      </w:pPr>
    </w:p>
    <w:p w14:paraId="12055263" w14:textId="77777777" w:rsidR="00561F29" w:rsidRDefault="00561F29" w:rsidP="00561F29">
      <w:pPr>
        <w:spacing w:line="260" w:lineRule="exact"/>
        <w:jc w:val="both"/>
        <w:rPr>
          <w:b/>
          <w:lang w:val="es-ES"/>
        </w:rPr>
      </w:pPr>
    </w:p>
    <w:p w14:paraId="7136523D" w14:textId="77777777" w:rsidR="00561F29" w:rsidRPr="000A30D8" w:rsidRDefault="00561F29" w:rsidP="00561F29">
      <w:pPr>
        <w:spacing w:line="260" w:lineRule="exact"/>
        <w:jc w:val="both"/>
        <w:rPr>
          <w:b/>
          <w:lang w:val="es-ES"/>
        </w:rPr>
      </w:pPr>
    </w:p>
    <w:p w14:paraId="4BFDE9CB" w14:textId="77777777" w:rsidR="00561F29" w:rsidRDefault="00561F29" w:rsidP="00561F29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/// CDCIC-249/24 </w:t>
      </w:r>
    </w:p>
    <w:p w14:paraId="66FEDF7E" w14:textId="77777777" w:rsidR="00561F29" w:rsidRDefault="00561F29" w:rsidP="00561F29">
      <w:pPr>
        <w:spacing w:line="260" w:lineRule="exact"/>
        <w:jc w:val="both"/>
        <w:rPr>
          <w:b/>
          <w:lang w:val="es-ES"/>
        </w:rPr>
      </w:pPr>
    </w:p>
    <w:p w14:paraId="5AD0E14E" w14:textId="77777777" w:rsidR="00561F29" w:rsidRPr="000A30D8" w:rsidRDefault="00561F29" w:rsidP="00561F29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1A6042D5" w14:textId="77777777" w:rsidR="00561F29" w:rsidRPr="000A30D8" w:rsidRDefault="00561F29" w:rsidP="00561F2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79F0A284" w14:textId="77777777" w:rsidR="00561F29" w:rsidRPr="000A30D8" w:rsidRDefault="00561F29" w:rsidP="00561F2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61F29" w:rsidRPr="000A30D8" w14:paraId="194399E8" w14:textId="77777777" w:rsidTr="004B7AA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7AA8D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69BCC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61F29" w:rsidRPr="000A30D8" w14:paraId="0A6090EE" w14:textId="77777777" w:rsidTr="004B7AA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7426FB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0852E2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Cecchini</w:t>
            </w:r>
            <w:proofErr w:type="spellEnd"/>
          </w:p>
        </w:tc>
      </w:tr>
      <w:tr w:rsidR="00561F29" w:rsidRPr="000A30D8" w14:paraId="571C1FC0" w14:textId="77777777" w:rsidTr="004B7AA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A4B26F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A5E1A1A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561F29" w:rsidRPr="000A30D8" w14:paraId="17A4EAA8" w14:textId="77777777" w:rsidTr="004B7AA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AED74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Mg. Walte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randine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7459C6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14:paraId="2CCAEDE6" w14:textId="77777777" w:rsidR="00561F29" w:rsidRPr="000A30D8" w:rsidRDefault="00561F29" w:rsidP="00561F29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0015533F" w14:textId="77777777" w:rsidR="00561F29" w:rsidRPr="000A30D8" w:rsidRDefault="00561F29" w:rsidP="00561F29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61F29" w:rsidRPr="000A30D8" w14:paraId="03D9768F" w14:textId="77777777" w:rsidTr="004B7AA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73E53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ED6F5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61F29" w:rsidRPr="000A30D8" w14:paraId="5C97EEC1" w14:textId="77777777" w:rsidTr="004B7AA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A601AC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14:paraId="239B0664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50FB2E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14:paraId="76C0C6CF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561F29" w:rsidRPr="000A30D8" w14:paraId="6EFD71EE" w14:textId="77777777" w:rsidTr="004B7AA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F502F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3EE66" w14:textId="77777777" w:rsidR="00561F29" w:rsidRPr="000A30D8" w:rsidRDefault="00561F29" w:rsidP="004B7AA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Dre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AR"/>
              </w:rPr>
              <w:t>Vir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AR"/>
              </w:rPr>
              <w:t>Sabando</w:t>
            </w:r>
            <w:proofErr w:type="spellEnd"/>
          </w:p>
        </w:tc>
      </w:tr>
    </w:tbl>
    <w:p w14:paraId="0C089E1E" w14:textId="77777777" w:rsidR="00561F29" w:rsidRPr="000A30D8" w:rsidRDefault="00561F29" w:rsidP="00561F29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41A692AE" w14:textId="77777777" w:rsidR="00561F29" w:rsidRDefault="00561F29" w:rsidP="00561F29">
      <w:pPr>
        <w:spacing w:line="260" w:lineRule="exact"/>
        <w:jc w:val="both"/>
        <w:rPr>
          <w:b/>
          <w:lang w:val="es-ES"/>
        </w:rPr>
      </w:pPr>
    </w:p>
    <w:p w14:paraId="2E55F661" w14:textId="77777777" w:rsidR="00561F29" w:rsidRPr="000A30D8" w:rsidRDefault="00561F29" w:rsidP="00561F29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32D9A08F" w14:textId="77777777" w:rsidR="00561F29" w:rsidRPr="000A30D8" w:rsidRDefault="00561F29" w:rsidP="00561F29">
      <w:pPr>
        <w:spacing w:line="260" w:lineRule="exact"/>
        <w:jc w:val="both"/>
        <w:rPr>
          <w:lang w:val="es-ES"/>
        </w:rPr>
      </w:pPr>
    </w:p>
    <w:p w14:paraId="61F16610" w14:textId="77777777" w:rsidR="00561F29" w:rsidRPr="000A30D8" w:rsidRDefault="00561F29" w:rsidP="00561F29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14 al 18 de octubre de 2024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04E56508" w14:textId="77777777" w:rsidR="00561F29" w:rsidRPr="000A30D8" w:rsidRDefault="00561F29" w:rsidP="00561F29">
      <w:pPr>
        <w:spacing w:line="260" w:lineRule="exact"/>
        <w:jc w:val="both"/>
        <w:rPr>
          <w:lang w:val="es-ES"/>
        </w:rPr>
      </w:pPr>
    </w:p>
    <w:p w14:paraId="6F61A8FD" w14:textId="77777777" w:rsidR="00561F29" w:rsidRPr="000A30D8" w:rsidRDefault="00561F29" w:rsidP="00561F29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109CDDE3" w14:textId="77777777" w:rsidR="00561F29" w:rsidRPr="000A30D8" w:rsidRDefault="00561F29" w:rsidP="00561F29">
      <w:pPr>
        <w:spacing w:line="260" w:lineRule="exact"/>
        <w:jc w:val="both"/>
        <w:rPr>
          <w:bCs/>
          <w:lang w:val="es-ES"/>
        </w:rPr>
      </w:pPr>
    </w:p>
    <w:p w14:paraId="6CF8F733" w14:textId="77777777" w:rsidR="00561F29" w:rsidRPr="00F64373" w:rsidRDefault="00561F29" w:rsidP="00561F29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504F8" w14:textId="77777777" w:rsidR="00E55913" w:rsidRDefault="00E55913">
      <w:r>
        <w:separator/>
      </w:r>
    </w:p>
  </w:endnote>
  <w:endnote w:type="continuationSeparator" w:id="0">
    <w:p w14:paraId="548C5591" w14:textId="77777777" w:rsidR="00E55913" w:rsidRDefault="00E55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A8909E" w14:textId="77777777" w:rsidR="00E55913" w:rsidRDefault="00E55913">
      <w:r>
        <w:separator/>
      </w:r>
    </w:p>
  </w:footnote>
  <w:footnote w:type="continuationSeparator" w:id="0">
    <w:p w14:paraId="05023A68" w14:textId="77777777" w:rsidR="00E55913" w:rsidRDefault="00E559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61F29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5913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08T16:36:00Z</dcterms:created>
  <dcterms:modified xsi:type="dcterms:W3CDTF">2024-10-08T16:36:00Z</dcterms:modified>
</cp:coreProperties>
</file>